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6F511B" w14:textId="2655B5C4" w:rsidR="00913D33" w:rsidRPr="0045303D" w:rsidRDefault="00723D0E" w:rsidP="00913D33">
      <w:pPr>
        <w:pStyle w:val="Bezproreda"/>
        <w:rPr>
          <w:rFonts w:ascii="Source Sans Pro" w:hAnsi="Source Sans Pro"/>
          <w:lang w:val="hr-HR"/>
        </w:rPr>
      </w:pPr>
      <w:r w:rsidRPr="0045303D">
        <w:rPr>
          <w:rFonts w:ascii="Source Sans Pro" w:hAnsi="Source Sans Pro"/>
          <w:color w:val="25D997"/>
          <w:lang w:val="hr-HR" w:eastAsia="en-GB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7B0C12D" wp14:editId="412ADA0C">
                <wp:simplePos x="0" y="0"/>
                <wp:positionH relativeFrom="page">
                  <wp:posOffset>528159</wp:posOffset>
                </wp:positionH>
                <wp:positionV relativeFrom="page">
                  <wp:align>top</wp:align>
                </wp:positionV>
                <wp:extent cx="7178675" cy="2160270"/>
                <wp:effectExtent l="0" t="0" r="3175" b="0"/>
                <wp:wrapNone/>
                <wp:docPr id="2" name="Gruppieren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7178675" cy="2160270"/>
                          <a:chOff x="601" y="0"/>
                          <a:chExt cx="11305" cy="3402"/>
                        </a:xfrm>
                      </wpg:grpSpPr>
                      <pic:pic xmlns:pic="http://schemas.openxmlformats.org/drawingml/2006/picture">
                        <pic:nvPicPr>
                          <pic:cNvPr id="4" name="Grafik 4"/>
                          <pic:cNvPicPr/>
                        </pic:nvPicPr>
                        <pic:blipFill>
                          <a:blip r:embed="rId11"/>
                          <a:stretch/>
                        </pic:blipFill>
                        <pic:spPr bwMode="auto">
                          <a:xfrm>
                            <a:off x="600" y="854"/>
                            <a:ext cx="1857" cy="147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Grafik 5"/>
                          <pic:cNvPicPr/>
                        </pic:nvPicPr>
                        <pic:blipFill>
                          <a:blip r:embed="rId12"/>
                          <a:stretch/>
                        </pic:blipFill>
                        <pic:spPr bwMode="auto">
                          <a:xfrm>
                            <a:off x="1744" y="2208"/>
                            <a:ext cx="1190" cy="119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  <wps:wsp>
                        <wps:cNvPr id="3" name="Freihandform 3"/>
                        <wps:cNvSpPr/>
                        <wps:spPr bwMode="auto">
                          <a:xfrm>
                            <a:off x="2994" y="0"/>
                            <a:ext cx="8911" cy="3347"/>
                          </a:xfrm>
                          <a:custGeom>
                            <a:avLst/>
                            <a:gdLst>
                              <a:gd name="gd0" fmla="val 65536"/>
                              <a:gd name="gd1" fmla="val 8911"/>
                              <a:gd name="gd2" fmla="val 0"/>
                              <a:gd name="gd3" fmla="val 0"/>
                              <a:gd name="gd4" fmla="val 0"/>
                              <a:gd name="gd5" fmla="val 8911"/>
                              <a:gd name="gd6" fmla="val 3347"/>
                              <a:gd name="gd7" fmla="val 8911"/>
                              <a:gd name="gd8" fmla="val 0"/>
                              <a:gd name="gd9" fmla="*/ w 0 8911"/>
                              <a:gd name="gd10" fmla="*/ h 0 3347"/>
                              <a:gd name="gd11" fmla="*/ w 21600 8911"/>
                              <a:gd name="gd12" fmla="*/ h 21600 3347"/>
                            </a:gdLst>
                            <a:ahLst/>
                            <a:cxnLst/>
                            <a:rect l="gd9" t="gd10" r="gd11" b="gd12"/>
                            <a:pathLst>
                              <a:path w="8911" h="3347" extrusionOk="0">
                                <a:moveTo>
                                  <a:pt x="gd1" y="gd2"/>
                                </a:moveTo>
                                <a:lnTo>
                                  <a:pt x="gd3" y="gd4"/>
                                </a:lnTo>
                                <a:lnTo>
                                  <a:pt x="gd5" y="gd6"/>
                                </a:lnTo>
                                <a:lnTo>
                                  <a:pt x="gd7" y="gd8"/>
                                </a:lnTo>
                                <a:close/>
                              </a:path>
                              <a:path w="8911" h="3347" extrusionOk="0"/>
                            </a:pathLst>
                          </a:custGeom>
                          <a:solidFill>
                            <a:srgbClr val="52D9A7"/>
                          </a:solidFill>
                          <a:ln>
                            <a:noFill/>
                          </a:ln>
                        </wps:spPr>
                        <wps:bodyPr rot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4135A4F" id="Gruppieren 2" o:spid="_x0000_s1026" style="position:absolute;margin-left:41.6pt;margin-top:0;width:565.25pt;height:170.1pt;z-index:251659264;mso-position-horizontal-relative:page;mso-position-vertical:top;mso-position-vertical-relative:page" coordorigin="601" coordsize="11305,34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fik 4" o:spid="_x0000_s1027" type="#_x0000_t75" style="position:absolute;left:600;top:854;width:1857;height:14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" filled="t">
                  <v:imagedata r:id="rId13" o:title=""/>
                </v:shape>
                <v:shape id="Grafik 5" o:spid="_x0000_s1028" type="#_x0000_t75" style="position:absolute;left:1744;top:2208;width:1190;height:11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" filled="t">
                  <v:imagedata r:id="rId14" o:title=""/>
                </v:shape>
                <v:shape id="Freihandform 3" o:spid="_x0000_s1029" style="position:absolute;left:2994;width:8911;height:3347;visibility:visible;mso-wrap-style:square;v-text-anchor:top" coordsize="8911,33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" path="m8911,l,,8911,3347,8911,xe" fillcolor="#52d9a7" stroked="f">
                  <v:path arrowok="t" o:extrusionok="f" textboxrect="0,0,21600,21600"/>
                </v:shape>
                <w10:wrap anchorx="page" anchory="page"/>
              </v:group>
            </w:pict>
          </mc:Fallback>
        </mc:AlternateContent>
      </w:r>
    </w:p>
    <w:p w14:paraId="488735CD" w14:textId="19F64D22" w:rsidR="00913D33" w:rsidRPr="0045303D" w:rsidRDefault="00913D33" w:rsidP="00913D33">
      <w:pPr>
        <w:pStyle w:val="Bezproreda"/>
        <w:rPr>
          <w:rFonts w:ascii="Source Sans Pro" w:hAnsi="Source Sans Pro"/>
          <w:lang w:val="hr-HR"/>
        </w:rPr>
      </w:pPr>
    </w:p>
    <w:p w14:paraId="0627CDC5" w14:textId="2B95B476" w:rsidR="00913D33" w:rsidRPr="0045303D" w:rsidRDefault="00913D33" w:rsidP="00913D33">
      <w:pPr>
        <w:pStyle w:val="Bezproreda"/>
        <w:rPr>
          <w:rFonts w:ascii="Source Sans Pro" w:hAnsi="Source Sans Pro"/>
          <w:lang w:val="hr-HR"/>
        </w:rPr>
      </w:pPr>
    </w:p>
    <w:p w14:paraId="400DBF4E" w14:textId="126F2B63" w:rsidR="00913D33" w:rsidRPr="0045303D" w:rsidRDefault="00913D33" w:rsidP="00913D33">
      <w:pPr>
        <w:pStyle w:val="Bezproreda"/>
        <w:rPr>
          <w:rFonts w:ascii="Source Sans Pro" w:hAnsi="Source Sans Pro"/>
          <w:lang w:val="hr-HR"/>
        </w:rPr>
      </w:pPr>
    </w:p>
    <w:p w14:paraId="6A70EAC6" w14:textId="77777777" w:rsidR="00913D33" w:rsidRPr="0045303D" w:rsidRDefault="00913D33" w:rsidP="00913D33">
      <w:pPr>
        <w:pStyle w:val="Bezproreda"/>
        <w:rPr>
          <w:rFonts w:ascii="Source Sans Pro" w:hAnsi="Source Sans Pro"/>
          <w:lang w:val="hr-HR"/>
        </w:rPr>
      </w:pPr>
    </w:p>
    <w:p w14:paraId="08EBAD29" w14:textId="77777777" w:rsidR="00913D33" w:rsidRPr="0045303D" w:rsidRDefault="00913D33" w:rsidP="00913D33">
      <w:pPr>
        <w:pStyle w:val="Bezproreda"/>
        <w:rPr>
          <w:rFonts w:ascii="Source Sans Pro" w:hAnsi="Source Sans Pro"/>
          <w:lang w:val="hr-HR"/>
        </w:rPr>
      </w:pPr>
    </w:p>
    <w:p w14:paraId="545EC1B4" w14:textId="77777777" w:rsidR="00913D33" w:rsidRPr="0045303D" w:rsidRDefault="00913D33" w:rsidP="00913D33">
      <w:pPr>
        <w:pStyle w:val="Bezproreda"/>
        <w:rPr>
          <w:rFonts w:ascii="Source Sans Pro" w:hAnsi="Source Sans Pro"/>
          <w:lang w:val="hr-HR"/>
        </w:rPr>
      </w:pPr>
    </w:p>
    <w:p w14:paraId="5239FEFD" w14:textId="77777777" w:rsidR="00913D33" w:rsidRPr="0045303D" w:rsidRDefault="00913D33" w:rsidP="00913D33">
      <w:pPr>
        <w:pStyle w:val="Bezproreda"/>
        <w:rPr>
          <w:rFonts w:ascii="Source Sans Pro" w:hAnsi="Source Sans Pro"/>
          <w:lang w:val="hr-HR"/>
        </w:rPr>
      </w:pPr>
    </w:p>
    <w:p w14:paraId="15F81FA2" w14:textId="77777777" w:rsidR="00F95BAE" w:rsidRPr="0045303D" w:rsidRDefault="00F95BAE" w:rsidP="00913D33">
      <w:pPr>
        <w:pStyle w:val="Bezproreda"/>
        <w:rPr>
          <w:rFonts w:ascii="Source Sans Pro" w:hAnsi="Source Sans Pro"/>
          <w:lang w:val="hr-HR"/>
        </w:rPr>
      </w:pPr>
    </w:p>
    <w:p w14:paraId="37710F82" w14:textId="77777777" w:rsidR="00980E50" w:rsidRPr="0045303D" w:rsidRDefault="00980E50" w:rsidP="00980E50">
      <w:pPr>
        <w:pStyle w:val="Naslov1"/>
        <w:spacing w:before="0" w:after="240"/>
        <w:jc w:val="center"/>
        <w:rPr>
          <w:rFonts w:ascii="Source Sans Pro" w:hAnsi="Source Sans Pro"/>
          <w:sz w:val="32"/>
          <w:lang w:val="hr-HR"/>
        </w:rPr>
      </w:pPr>
    </w:p>
    <w:p w14:paraId="03CE4F79" w14:textId="0DF62834" w:rsidR="00595D54" w:rsidRPr="0045303D" w:rsidRDefault="00595D54" w:rsidP="00980E50">
      <w:pPr>
        <w:pStyle w:val="Naslov1"/>
        <w:spacing w:before="0" w:line="240" w:lineRule="auto"/>
        <w:jc w:val="center"/>
        <w:rPr>
          <w:rFonts w:ascii="Source Sans Pro" w:hAnsi="Source Sans Pro"/>
          <w:color w:val="25D997"/>
          <w:sz w:val="32"/>
          <w:lang w:val="hr-HR"/>
        </w:rPr>
      </w:pPr>
      <w:r w:rsidRPr="0045303D">
        <w:rPr>
          <w:rFonts w:ascii="Source Sans Pro" w:hAnsi="Source Sans Pro"/>
          <w:sz w:val="32"/>
          <w:lang w:val="hr-HR"/>
        </w:rPr>
        <w:t>PROGRAM USAVRŠAVANJA MENTORA DOKTORSKIH STUDENATA</w:t>
      </w:r>
    </w:p>
    <w:p w14:paraId="014558DD" w14:textId="6524BFC1" w:rsidR="00595D54" w:rsidRPr="0045303D" w:rsidRDefault="00595D54" w:rsidP="00980E50">
      <w:pPr>
        <w:pStyle w:val="Naslov1"/>
        <w:spacing w:line="240" w:lineRule="auto"/>
        <w:jc w:val="center"/>
        <w:rPr>
          <w:rFonts w:ascii="Source Sans Pro" w:hAnsi="Source Sans Pro"/>
          <w:color w:val="auto"/>
          <w:sz w:val="28"/>
          <w:lang w:val="hr-HR"/>
        </w:rPr>
      </w:pPr>
      <w:r w:rsidRPr="0045303D">
        <w:rPr>
          <w:rFonts w:ascii="Source Sans Pro" w:hAnsi="Source Sans Pro"/>
          <w:color w:val="auto"/>
          <w:sz w:val="28"/>
          <w:lang w:val="hr-HR"/>
        </w:rPr>
        <w:t>Prijavni obrazac za mentore/</w:t>
      </w:r>
      <w:proofErr w:type="spellStart"/>
      <w:r w:rsidRPr="0045303D">
        <w:rPr>
          <w:rFonts w:ascii="Source Sans Pro" w:hAnsi="Source Sans Pro"/>
          <w:color w:val="auto"/>
          <w:sz w:val="28"/>
          <w:lang w:val="hr-HR"/>
        </w:rPr>
        <w:t>ice</w:t>
      </w:r>
      <w:proofErr w:type="spellEnd"/>
      <w:r w:rsidRPr="0045303D">
        <w:rPr>
          <w:rFonts w:ascii="Source Sans Pro" w:hAnsi="Source Sans Pro"/>
          <w:color w:val="auto"/>
          <w:sz w:val="28"/>
          <w:lang w:val="hr-HR"/>
        </w:rPr>
        <w:t xml:space="preserve"> sa Sveučilišta u Rijeci</w:t>
      </w:r>
      <w:r w:rsidR="005A123E" w:rsidRPr="0045303D">
        <w:rPr>
          <w:rFonts w:ascii="Source Sans Pro" w:hAnsi="Source Sans Pro"/>
          <w:color w:val="auto"/>
          <w:sz w:val="28"/>
          <w:lang w:val="hr-HR"/>
        </w:rPr>
        <w:t xml:space="preserve"> </w:t>
      </w:r>
    </w:p>
    <w:p w14:paraId="7E5C06D3" w14:textId="6A17648F" w:rsidR="00595D54" w:rsidRPr="0045303D" w:rsidRDefault="00595D54" w:rsidP="005A123E">
      <w:pPr>
        <w:rPr>
          <w:rFonts w:ascii="Source Sans Pro" w:hAnsi="Source Sans Pro"/>
          <w:lang w:val="hr-HR"/>
        </w:rPr>
      </w:pPr>
    </w:p>
    <w:p w14:paraId="1E79B737" w14:textId="77777777" w:rsidR="00595D54" w:rsidRPr="0045303D" w:rsidRDefault="00595D54" w:rsidP="005A123E">
      <w:pPr>
        <w:rPr>
          <w:rFonts w:ascii="Source Sans Pro" w:hAnsi="Source Sans Pro"/>
          <w:lang w:val="hr-HR"/>
        </w:rPr>
      </w:pPr>
    </w:p>
    <w:tbl>
      <w:tblPr>
        <w:tblStyle w:val="Reetkatablice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595D54" w:rsidRPr="0045303D" w14:paraId="03E98005" w14:textId="77777777" w:rsidTr="00980E50">
        <w:tc>
          <w:tcPr>
            <w:tcW w:w="9062" w:type="dxa"/>
          </w:tcPr>
          <w:p w14:paraId="3C68C082" w14:textId="77B0E17C" w:rsidR="00595D54" w:rsidRPr="0045303D" w:rsidRDefault="00595D54" w:rsidP="005A123E">
            <w:pPr>
              <w:rPr>
                <w:rFonts w:ascii="Source Sans Pro" w:eastAsia="Times New Roman" w:hAnsi="Source Sans Pro"/>
                <w:b/>
                <w:lang w:val="hr-HR"/>
              </w:rPr>
            </w:pPr>
            <w:r w:rsidRPr="0045303D">
              <w:rPr>
                <w:rFonts w:ascii="Source Sans Pro" w:eastAsia="Times New Roman" w:hAnsi="Source Sans Pro"/>
                <w:b/>
                <w:lang w:val="hr-HR"/>
              </w:rPr>
              <w:t xml:space="preserve">OPĆI PODACI O </w:t>
            </w:r>
            <w:r w:rsidR="0045303D">
              <w:rPr>
                <w:rFonts w:ascii="Source Sans Pro" w:eastAsia="Times New Roman" w:hAnsi="Source Sans Pro"/>
                <w:b/>
                <w:lang w:val="hr-HR"/>
              </w:rPr>
              <w:t>PRIJAVITELJU/</w:t>
            </w:r>
            <w:proofErr w:type="spellStart"/>
            <w:r w:rsidR="0045303D">
              <w:rPr>
                <w:rFonts w:ascii="Source Sans Pro" w:eastAsia="Times New Roman" w:hAnsi="Source Sans Pro"/>
                <w:b/>
                <w:lang w:val="hr-HR"/>
              </w:rPr>
              <w:t>I</w:t>
            </w:r>
            <w:r w:rsidRPr="0045303D">
              <w:rPr>
                <w:rFonts w:ascii="Source Sans Pro" w:eastAsia="Times New Roman" w:hAnsi="Source Sans Pro"/>
                <w:b/>
                <w:lang w:val="hr-HR"/>
              </w:rPr>
              <w:t>CI</w:t>
            </w:r>
            <w:proofErr w:type="spellEnd"/>
            <w:r w:rsidRPr="0045303D">
              <w:rPr>
                <w:rFonts w:ascii="Source Sans Pro" w:eastAsia="Times New Roman" w:hAnsi="Source Sans Pro"/>
                <w:b/>
                <w:lang w:val="hr-HR"/>
              </w:rPr>
              <w:t xml:space="preserve"> </w:t>
            </w:r>
          </w:p>
          <w:p w14:paraId="61AEA47F" w14:textId="18F5F5EE" w:rsidR="00595D54" w:rsidRPr="0045303D" w:rsidRDefault="00595D54" w:rsidP="005A123E">
            <w:pPr>
              <w:rPr>
                <w:rFonts w:ascii="Source Sans Pro" w:eastAsia="Times New Roman" w:hAnsi="Source Sans Pro"/>
                <w:lang w:val="hr-HR"/>
              </w:rPr>
            </w:pPr>
            <w:r w:rsidRPr="0045303D">
              <w:rPr>
                <w:rFonts w:ascii="Source Sans Pro" w:eastAsia="Times New Roman" w:hAnsi="Source Sans Pro"/>
                <w:lang w:val="hr-HR"/>
              </w:rPr>
              <w:t>(</w:t>
            </w:r>
            <w:r w:rsidR="0045303D" w:rsidRPr="0045303D">
              <w:rPr>
                <w:rFonts w:ascii="Source Sans Pro" w:eastAsia="Times New Roman" w:hAnsi="Source Sans Pro"/>
                <w:lang w:val="hr-HR"/>
              </w:rPr>
              <w:t xml:space="preserve">titula, </w:t>
            </w:r>
            <w:r w:rsidRPr="0045303D">
              <w:rPr>
                <w:rFonts w:ascii="Source Sans Pro" w:eastAsia="Times New Roman" w:hAnsi="Source Sans Pro"/>
                <w:lang w:val="hr-HR"/>
              </w:rPr>
              <w:t>ime i prezime, sastavnica)</w:t>
            </w:r>
          </w:p>
        </w:tc>
      </w:tr>
      <w:tr w:rsidR="00595D54" w:rsidRPr="0045303D" w14:paraId="649D2D83" w14:textId="77777777" w:rsidTr="00980E50">
        <w:tc>
          <w:tcPr>
            <w:tcW w:w="9062" w:type="dxa"/>
          </w:tcPr>
          <w:p w14:paraId="198C3B75" w14:textId="77777777" w:rsidR="00595D54" w:rsidRPr="0045303D" w:rsidRDefault="00595D54" w:rsidP="005A123E">
            <w:pPr>
              <w:rPr>
                <w:rFonts w:ascii="Source Sans Pro" w:hAnsi="Source Sans Pro"/>
                <w:lang w:val="hr-HR"/>
              </w:rPr>
            </w:pPr>
          </w:p>
          <w:p w14:paraId="2FE0F82A" w14:textId="199B21EC" w:rsidR="00595D54" w:rsidRPr="0045303D" w:rsidRDefault="00595D54" w:rsidP="005A123E">
            <w:pPr>
              <w:rPr>
                <w:rFonts w:ascii="Source Sans Pro" w:hAnsi="Source Sans Pro"/>
                <w:lang w:val="hr-HR"/>
              </w:rPr>
            </w:pPr>
          </w:p>
        </w:tc>
      </w:tr>
      <w:tr w:rsidR="00595D54" w:rsidRPr="0045303D" w14:paraId="64D5F13E" w14:textId="77777777" w:rsidTr="00980E50">
        <w:tc>
          <w:tcPr>
            <w:tcW w:w="9062" w:type="dxa"/>
          </w:tcPr>
          <w:p w14:paraId="44B8F260" w14:textId="3EC988D6" w:rsidR="00595D54" w:rsidRPr="0045303D" w:rsidRDefault="00595D54" w:rsidP="00595D54">
            <w:pPr>
              <w:rPr>
                <w:rFonts w:ascii="Source Sans Pro" w:eastAsia="Times New Roman" w:hAnsi="Source Sans Pro"/>
                <w:lang w:val="hr-HR"/>
              </w:rPr>
            </w:pPr>
            <w:r w:rsidRPr="0045303D">
              <w:rPr>
                <w:rFonts w:ascii="Source Sans Pro" w:eastAsia="Times New Roman" w:hAnsi="Source Sans Pro"/>
                <w:b/>
                <w:lang w:val="hr-HR"/>
              </w:rPr>
              <w:t>OPIS DOSADAŠNJEG MENTORSKOG ISKUSTVU NA DOKTORSKIM STUDIJIMA</w:t>
            </w:r>
            <w:r w:rsidRPr="0045303D">
              <w:rPr>
                <w:rFonts w:ascii="Source Sans Pro" w:eastAsia="Times New Roman" w:hAnsi="Source Sans Pro"/>
                <w:lang w:val="hr-HR"/>
              </w:rPr>
              <w:t xml:space="preserve"> </w:t>
            </w:r>
          </w:p>
          <w:p w14:paraId="7CE7D4A6" w14:textId="77F76958" w:rsidR="00595D54" w:rsidRPr="0045303D" w:rsidRDefault="00595D54" w:rsidP="00595D54">
            <w:pPr>
              <w:rPr>
                <w:rFonts w:ascii="Source Sans Pro" w:eastAsia="Times New Roman" w:hAnsi="Source Sans Pro"/>
                <w:lang w:val="hr-HR"/>
              </w:rPr>
            </w:pPr>
            <w:r w:rsidRPr="0045303D">
              <w:rPr>
                <w:rFonts w:ascii="Source Sans Pro" w:eastAsia="Times New Roman" w:hAnsi="Source Sans Pro"/>
                <w:lang w:val="hr-HR"/>
              </w:rPr>
              <w:t xml:space="preserve">(broj </w:t>
            </w:r>
            <w:proofErr w:type="spellStart"/>
            <w:r w:rsidRPr="0045303D">
              <w:rPr>
                <w:rFonts w:ascii="Source Sans Pro" w:eastAsia="Times New Roman" w:hAnsi="Source Sans Pro"/>
                <w:lang w:val="hr-HR"/>
              </w:rPr>
              <w:t>mentoriranih</w:t>
            </w:r>
            <w:proofErr w:type="spellEnd"/>
            <w:r w:rsidRPr="0045303D">
              <w:rPr>
                <w:rFonts w:ascii="Source Sans Pro" w:eastAsia="Times New Roman" w:hAnsi="Source Sans Pro"/>
                <w:lang w:val="hr-HR"/>
              </w:rPr>
              <w:t xml:space="preserve"> </w:t>
            </w:r>
            <w:proofErr w:type="spellStart"/>
            <w:r w:rsidRPr="0045303D">
              <w:rPr>
                <w:rFonts w:ascii="Source Sans Pro" w:eastAsia="Times New Roman" w:hAnsi="Source Sans Pro"/>
                <w:lang w:val="hr-HR"/>
              </w:rPr>
              <w:t>doktoranada</w:t>
            </w:r>
            <w:proofErr w:type="spellEnd"/>
            <w:r w:rsidR="0045303D">
              <w:rPr>
                <w:rFonts w:ascii="Source Sans Pro" w:eastAsia="Times New Roman" w:hAnsi="Source Sans Pro"/>
                <w:lang w:val="hr-HR"/>
              </w:rPr>
              <w:t xml:space="preserve"> te broj doktorskih pozicija osiguran iz kompetitivnih znanstvenih projekata</w:t>
            </w:r>
            <w:r w:rsidRPr="0045303D">
              <w:rPr>
                <w:rFonts w:ascii="Source Sans Pro" w:eastAsia="Times New Roman" w:hAnsi="Source Sans Pro"/>
                <w:lang w:val="hr-HR"/>
              </w:rPr>
              <w:t xml:space="preserve">, broj uspješno obranjenih doktorskih disertacija pod </w:t>
            </w:r>
            <w:r w:rsidR="0045303D" w:rsidRPr="0045303D">
              <w:rPr>
                <w:rFonts w:ascii="Source Sans Pro" w:eastAsia="Times New Roman" w:hAnsi="Source Sans Pro"/>
                <w:lang w:val="hr-HR"/>
              </w:rPr>
              <w:t xml:space="preserve">vašim </w:t>
            </w:r>
            <w:r w:rsidRPr="0045303D">
              <w:rPr>
                <w:rFonts w:ascii="Source Sans Pro" w:eastAsia="Times New Roman" w:hAnsi="Source Sans Pro"/>
                <w:lang w:val="hr-HR"/>
              </w:rPr>
              <w:t xml:space="preserve">mentorstvom, načini osiguravanja sredstava za rad </w:t>
            </w:r>
            <w:proofErr w:type="spellStart"/>
            <w:r w:rsidRPr="0045303D">
              <w:rPr>
                <w:rFonts w:ascii="Source Sans Pro" w:eastAsia="Times New Roman" w:hAnsi="Source Sans Pro"/>
                <w:lang w:val="hr-HR"/>
              </w:rPr>
              <w:t>doktoranada</w:t>
            </w:r>
            <w:proofErr w:type="spellEnd"/>
            <w:r w:rsidRPr="0045303D">
              <w:rPr>
                <w:rFonts w:ascii="Source Sans Pro" w:eastAsia="Times New Roman" w:hAnsi="Source Sans Pro"/>
                <w:lang w:val="hr-HR"/>
              </w:rPr>
              <w:t xml:space="preserve">, i sl.) </w:t>
            </w:r>
            <w:r w:rsidRPr="0045303D">
              <w:rPr>
                <w:rFonts w:ascii="Source Sans Pro" w:eastAsia="Times New Roman" w:hAnsi="Source Sans Pro"/>
                <w:i/>
                <w:lang w:val="hr-HR"/>
              </w:rPr>
              <w:t xml:space="preserve">- </w:t>
            </w:r>
            <w:r w:rsidR="0045303D">
              <w:rPr>
                <w:rFonts w:ascii="Source Sans Pro" w:eastAsia="Times New Roman" w:hAnsi="Source Sans Pro"/>
                <w:i/>
                <w:lang w:val="hr-HR"/>
              </w:rPr>
              <w:t>2</w:t>
            </w:r>
            <w:r w:rsidRPr="0045303D">
              <w:rPr>
                <w:rFonts w:ascii="Source Sans Pro" w:eastAsia="Times New Roman" w:hAnsi="Source Sans Pro"/>
                <w:i/>
                <w:lang w:val="hr-HR"/>
              </w:rPr>
              <w:t>.000 slovnih oznaka</w:t>
            </w:r>
          </w:p>
        </w:tc>
      </w:tr>
      <w:tr w:rsidR="00595D54" w:rsidRPr="0045303D" w14:paraId="2D3C223B" w14:textId="77777777" w:rsidTr="00980E50">
        <w:tc>
          <w:tcPr>
            <w:tcW w:w="9062" w:type="dxa"/>
          </w:tcPr>
          <w:p w14:paraId="575278CB" w14:textId="77777777" w:rsidR="00595D54" w:rsidRPr="0045303D" w:rsidRDefault="00595D54" w:rsidP="005A123E">
            <w:pPr>
              <w:rPr>
                <w:rFonts w:ascii="Source Sans Pro" w:hAnsi="Source Sans Pro"/>
                <w:lang w:val="hr-HR"/>
              </w:rPr>
            </w:pPr>
          </w:p>
          <w:p w14:paraId="7E94CAFC" w14:textId="276BAF2F" w:rsidR="00595D54" w:rsidRPr="0045303D" w:rsidRDefault="00595D54" w:rsidP="005A123E">
            <w:pPr>
              <w:rPr>
                <w:rFonts w:ascii="Source Sans Pro" w:hAnsi="Source Sans Pro"/>
                <w:lang w:val="hr-HR"/>
              </w:rPr>
            </w:pPr>
          </w:p>
        </w:tc>
      </w:tr>
      <w:tr w:rsidR="00595D54" w:rsidRPr="0045303D" w14:paraId="6D3F7FC3" w14:textId="77777777" w:rsidTr="00980E50">
        <w:tc>
          <w:tcPr>
            <w:tcW w:w="9062" w:type="dxa"/>
          </w:tcPr>
          <w:p w14:paraId="76F9EE7F" w14:textId="065E89A1" w:rsidR="00595D54" w:rsidRPr="0045303D" w:rsidRDefault="00595D54" w:rsidP="00595D54">
            <w:pPr>
              <w:rPr>
                <w:rFonts w:ascii="Source Sans Pro" w:eastAsia="Times New Roman" w:hAnsi="Source Sans Pro"/>
                <w:i/>
                <w:lang w:val="hr-HR"/>
              </w:rPr>
            </w:pPr>
            <w:r w:rsidRPr="0045303D">
              <w:rPr>
                <w:rFonts w:ascii="Source Sans Pro" w:eastAsia="Times New Roman" w:hAnsi="Source Sans Pro"/>
                <w:b/>
                <w:lang w:val="hr-HR"/>
              </w:rPr>
              <w:t>MOTIVACIJA ZA SUDJELOVANJE U PROGRAMU USAVRŠAVANJA</w:t>
            </w:r>
            <w:r w:rsidRPr="0045303D">
              <w:rPr>
                <w:rFonts w:ascii="Source Sans Pro" w:eastAsia="Times New Roman" w:hAnsi="Source Sans Pro"/>
                <w:lang w:val="hr-HR"/>
              </w:rPr>
              <w:t xml:space="preserve"> </w:t>
            </w:r>
            <w:r w:rsidRPr="0045303D">
              <w:rPr>
                <w:rFonts w:ascii="Source Sans Pro" w:eastAsia="Times New Roman" w:hAnsi="Source Sans Pro"/>
                <w:i/>
                <w:lang w:val="hr-HR"/>
              </w:rPr>
              <w:t xml:space="preserve">- </w:t>
            </w:r>
            <w:r w:rsidR="0045303D">
              <w:rPr>
                <w:rFonts w:ascii="Source Sans Pro" w:eastAsia="Times New Roman" w:hAnsi="Source Sans Pro"/>
                <w:i/>
                <w:lang w:val="hr-HR"/>
              </w:rPr>
              <w:t>1</w:t>
            </w:r>
            <w:r w:rsidRPr="0045303D">
              <w:rPr>
                <w:rFonts w:ascii="Source Sans Pro" w:eastAsia="Times New Roman" w:hAnsi="Source Sans Pro"/>
                <w:i/>
                <w:lang w:val="hr-HR"/>
              </w:rPr>
              <w:t>.</w:t>
            </w:r>
            <w:r w:rsidR="0045303D">
              <w:rPr>
                <w:rFonts w:ascii="Source Sans Pro" w:eastAsia="Times New Roman" w:hAnsi="Source Sans Pro"/>
                <w:i/>
                <w:lang w:val="hr-HR"/>
              </w:rPr>
              <w:t>5</w:t>
            </w:r>
            <w:r w:rsidRPr="0045303D">
              <w:rPr>
                <w:rFonts w:ascii="Source Sans Pro" w:eastAsia="Times New Roman" w:hAnsi="Source Sans Pro"/>
                <w:i/>
                <w:lang w:val="hr-HR"/>
              </w:rPr>
              <w:t>00 slovnih oznaka</w:t>
            </w:r>
          </w:p>
        </w:tc>
      </w:tr>
      <w:tr w:rsidR="00595D54" w:rsidRPr="0045303D" w14:paraId="221D95EC" w14:textId="77777777" w:rsidTr="00980E50">
        <w:tc>
          <w:tcPr>
            <w:tcW w:w="9062" w:type="dxa"/>
          </w:tcPr>
          <w:p w14:paraId="00F75A40" w14:textId="77777777" w:rsidR="00595D54" w:rsidRPr="0045303D" w:rsidRDefault="00595D54" w:rsidP="005A123E">
            <w:pPr>
              <w:rPr>
                <w:rFonts w:ascii="Source Sans Pro" w:hAnsi="Source Sans Pro"/>
                <w:lang w:val="hr-HR"/>
              </w:rPr>
            </w:pPr>
          </w:p>
          <w:p w14:paraId="38153EF9" w14:textId="2C4DEDE4" w:rsidR="00595D54" w:rsidRPr="0045303D" w:rsidRDefault="00595D54" w:rsidP="005A123E">
            <w:pPr>
              <w:rPr>
                <w:rFonts w:ascii="Source Sans Pro" w:hAnsi="Source Sans Pro"/>
                <w:lang w:val="hr-HR"/>
              </w:rPr>
            </w:pPr>
          </w:p>
        </w:tc>
      </w:tr>
      <w:tr w:rsidR="00595D54" w:rsidRPr="0045303D" w14:paraId="6E2E7B08" w14:textId="77777777" w:rsidTr="00980E50">
        <w:tc>
          <w:tcPr>
            <w:tcW w:w="9062" w:type="dxa"/>
          </w:tcPr>
          <w:p w14:paraId="640D52CD" w14:textId="57C749B5" w:rsidR="00595D54" w:rsidRPr="0045303D" w:rsidRDefault="00595D54" w:rsidP="00980E50">
            <w:pPr>
              <w:rPr>
                <w:rFonts w:ascii="Source Sans Pro" w:eastAsia="Times New Roman" w:hAnsi="Source Sans Pro"/>
                <w:i/>
                <w:lang w:val="hr-HR"/>
              </w:rPr>
            </w:pPr>
            <w:r w:rsidRPr="0045303D">
              <w:rPr>
                <w:rFonts w:ascii="Source Sans Pro" w:eastAsia="Times New Roman" w:hAnsi="Source Sans Pro"/>
                <w:b/>
                <w:lang w:val="hr-HR"/>
              </w:rPr>
              <w:t>UKLOPLJENOST U YUFE PRIORITETNA PODRUČJA</w:t>
            </w:r>
            <w:r w:rsidRPr="0045303D">
              <w:rPr>
                <w:rFonts w:ascii="Source Sans Pro" w:eastAsia="Times New Roman" w:hAnsi="Source Sans Pro"/>
                <w:lang w:val="hr-HR"/>
              </w:rPr>
              <w:t xml:space="preserve"> </w:t>
            </w:r>
            <w:r w:rsidR="00980E50" w:rsidRPr="0045303D">
              <w:rPr>
                <w:rFonts w:ascii="Source Sans Pro" w:eastAsia="Times New Roman" w:hAnsi="Source Sans Pro"/>
                <w:b/>
                <w:lang w:val="hr-HR"/>
              </w:rPr>
              <w:t>(ODRŽIVOST, DIGITALNO DRUŠTVO, DOBROBIT GRAĐANA I EUROPSKI IDENTITET) TE U STRATEŠKE PRIORITETE SVEUČILIŠTA U RIJECI</w:t>
            </w:r>
            <w:r w:rsidR="00980E50" w:rsidRPr="0045303D">
              <w:rPr>
                <w:rFonts w:ascii="Source Sans Pro" w:eastAsia="Times New Roman" w:hAnsi="Source Sans Pro"/>
                <w:lang w:val="hr-HR"/>
              </w:rPr>
              <w:t xml:space="preserve"> </w:t>
            </w:r>
            <w:r w:rsidRPr="0045303D">
              <w:rPr>
                <w:rFonts w:ascii="Source Sans Pro" w:eastAsia="Times New Roman" w:hAnsi="Source Sans Pro"/>
                <w:i/>
                <w:lang w:val="hr-HR"/>
              </w:rPr>
              <w:t xml:space="preserve">- </w:t>
            </w:r>
            <w:r w:rsidR="0045303D">
              <w:rPr>
                <w:rFonts w:ascii="Source Sans Pro" w:eastAsia="Times New Roman" w:hAnsi="Source Sans Pro"/>
                <w:i/>
                <w:lang w:val="hr-HR"/>
              </w:rPr>
              <w:t>1</w:t>
            </w:r>
            <w:r w:rsidRPr="0045303D">
              <w:rPr>
                <w:rFonts w:ascii="Source Sans Pro" w:eastAsia="Times New Roman" w:hAnsi="Source Sans Pro"/>
                <w:i/>
                <w:lang w:val="hr-HR"/>
              </w:rPr>
              <w:t>.</w:t>
            </w:r>
            <w:r w:rsidR="0045303D">
              <w:rPr>
                <w:rFonts w:ascii="Source Sans Pro" w:eastAsia="Times New Roman" w:hAnsi="Source Sans Pro"/>
                <w:i/>
                <w:lang w:val="hr-HR"/>
              </w:rPr>
              <w:t>0</w:t>
            </w:r>
            <w:r w:rsidRPr="0045303D">
              <w:rPr>
                <w:rFonts w:ascii="Source Sans Pro" w:eastAsia="Times New Roman" w:hAnsi="Source Sans Pro"/>
                <w:i/>
                <w:lang w:val="hr-HR"/>
              </w:rPr>
              <w:t>00 slovnih oznaka</w:t>
            </w:r>
          </w:p>
        </w:tc>
      </w:tr>
      <w:tr w:rsidR="00595D54" w:rsidRPr="0045303D" w14:paraId="1ED7AEDC" w14:textId="77777777" w:rsidTr="00980E50">
        <w:tc>
          <w:tcPr>
            <w:tcW w:w="9062" w:type="dxa"/>
          </w:tcPr>
          <w:p w14:paraId="332F9524" w14:textId="77777777" w:rsidR="00595D54" w:rsidRPr="0045303D" w:rsidRDefault="00595D54" w:rsidP="005A123E">
            <w:pPr>
              <w:rPr>
                <w:rFonts w:ascii="Source Sans Pro" w:hAnsi="Source Sans Pro"/>
                <w:lang w:val="hr-HR"/>
              </w:rPr>
            </w:pPr>
          </w:p>
          <w:p w14:paraId="0832C5B7" w14:textId="14484299" w:rsidR="00595D54" w:rsidRPr="0045303D" w:rsidRDefault="00595D54" w:rsidP="005A123E">
            <w:pPr>
              <w:rPr>
                <w:rFonts w:ascii="Source Sans Pro" w:hAnsi="Source Sans Pro"/>
                <w:lang w:val="hr-HR"/>
              </w:rPr>
            </w:pPr>
          </w:p>
        </w:tc>
      </w:tr>
    </w:tbl>
    <w:p w14:paraId="7216CCB2" w14:textId="77777777" w:rsidR="00595D54" w:rsidRPr="0045303D" w:rsidRDefault="00595D54" w:rsidP="005A123E">
      <w:pPr>
        <w:rPr>
          <w:rFonts w:ascii="Source Sans Pro" w:hAnsi="Source Sans Pro"/>
          <w:lang w:val="hr-HR"/>
        </w:rPr>
      </w:pPr>
    </w:p>
    <w:p w14:paraId="495908BB" w14:textId="4391C085" w:rsidR="000F1673" w:rsidRPr="0045303D" w:rsidRDefault="00595D54" w:rsidP="0045303D">
      <w:pPr>
        <w:jc w:val="both"/>
        <w:rPr>
          <w:rFonts w:ascii="Source Sans Pro" w:hAnsi="Source Sans Pro"/>
          <w:i/>
          <w:lang w:val="hr-HR"/>
        </w:rPr>
      </w:pPr>
      <w:r w:rsidRPr="0045303D">
        <w:rPr>
          <w:rFonts w:ascii="Source Sans Pro" w:hAnsi="Source Sans Pro"/>
          <w:i/>
          <w:lang w:val="hr-HR"/>
        </w:rPr>
        <w:t>Prijave se dostavljaju na adresu</w:t>
      </w:r>
      <w:bookmarkStart w:id="0" w:name="_GoBack"/>
      <w:bookmarkEnd w:id="0"/>
      <w:r w:rsidRPr="0045303D">
        <w:rPr>
          <w:rFonts w:ascii="Source Sans Pro" w:hAnsi="Source Sans Pro"/>
          <w:i/>
          <w:lang w:val="hr-HR"/>
        </w:rPr>
        <w:t xml:space="preserve"> </w:t>
      </w:r>
      <w:hyperlink r:id="rId15" w:history="1">
        <w:r w:rsidRPr="0045303D">
          <w:rPr>
            <w:rStyle w:val="Hiperveza"/>
            <w:rFonts w:ascii="Source Sans Pro" w:hAnsi="Source Sans Pro"/>
            <w:i/>
            <w:lang w:val="hr-HR"/>
          </w:rPr>
          <w:t>doktorska@uniri.hr</w:t>
        </w:r>
      </w:hyperlink>
      <w:r w:rsidRPr="0045303D">
        <w:rPr>
          <w:rFonts w:ascii="Source Sans Pro" w:hAnsi="Source Sans Pro"/>
          <w:i/>
          <w:lang w:val="hr-HR"/>
        </w:rPr>
        <w:t>, najkasnije do 31. svibnja 2023. godine.</w:t>
      </w:r>
    </w:p>
    <w:sectPr w:rsidR="000F1673" w:rsidRPr="0045303D">
      <w:footerReference w:type="default" r:id="rId16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CDA7E9" w14:textId="77777777" w:rsidR="00691142" w:rsidRDefault="00691142" w:rsidP="00913D33">
      <w:pPr>
        <w:spacing w:after="0" w:line="240" w:lineRule="auto"/>
      </w:pPr>
      <w:r>
        <w:separator/>
      </w:r>
    </w:p>
  </w:endnote>
  <w:endnote w:type="continuationSeparator" w:id="0">
    <w:p w14:paraId="5052DEE8" w14:textId="77777777" w:rsidR="00691142" w:rsidRDefault="00691142" w:rsidP="00913D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CC6FD7" w14:textId="1765A8CA" w:rsidR="00EB3603" w:rsidRDefault="00EB3603">
    <w:pPr>
      <w:pStyle w:val="Podnoje"/>
    </w:pPr>
    <w:r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5418D034" wp14:editId="56F82CC9">
              <wp:simplePos x="0" y="0"/>
              <wp:positionH relativeFrom="margin">
                <wp:posOffset>3306445</wp:posOffset>
              </wp:positionH>
              <wp:positionV relativeFrom="paragraph">
                <wp:posOffset>321945</wp:posOffset>
              </wp:positionV>
              <wp:extent cx="2954655" cy="343535"/>
              <wp:effectExtent l="0" t="0" r="17145" b="18415"/>
              <wp:wrapSquare wrapText="bothSides"/>
              <wp:docPr id="217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54655" cy="3435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FA0660A" w14:textId="77777777" w:rsidR="00EB3603" w:rsidRPr="00EB3603" w:rsidRDefault="00EB3603" w:rsidP="00B205C8">
                          <w:pPr>
                            <w:jc w:val="both"/>
                            <w:rPr>
                              <w:sz w:val="8"/>
                              <w:lang w:val="en-GB"/>
                            </w:rPr>
                          </w:pPr>
                          <w:r w:rsidRPr="00EB3603">
                            <w:rPr>
                              <w:sz w:val="14"/>
                              <w:lang w:val="en-GB"/>
                            </w:rPr>
                            <w:t>This project has received funding</w:t>
                          </w:r>
                          <w:r w:rsidR="00442E96">
                            <w:rPr>
                              <w:sz w:val="14"/>
                              <w:lang w:val="en-GB"/>
                            </w:rPr>
                            <w:t xml:space="preserve"> </w:t>
                          </w:r>
                          <w:r w:rsidRPr="00EB3603">
                            <w:rPr>
                              <w:sz w:val="14"/>
                              <w:lang w:val="en-GB"/>
                            </w:rPr>
                            <w:t>from the European Union’s Horizon 2020 research and innovation programme</w:t>
                          </w:r>
                          <w:r>
                            <w:rPr>
                              <w:sz w:val="14"/>
                              <w:lang w:val="en-GB"/>
                            </w:rPr>
                            <w:t xml:space="preserve"> under grant agreement No </w:t>
                          </w:r>
                          <w:r w:rsidR="00442E96">
                            <w:rPr>
                              <w:sz w:val="14"/>
                              <w:lang w:val="en-GB"/>
                            </w:rPr>
                            <w:t>10101696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418D034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margin-left:260.35pt;margin-top:25.35pt;width:232.65pt;height:27.0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">
              <v:textbox>
                <w:txbxContent>
                  <w:p w14:paraId="7FA0660A" w14:textId="77777777" w:rsidR="00EB3603" w:rsidRPr="00EB3603" w:rsidRDefault="00EB3603" w:rsidP="00B205C8">
                    <w:pPr>
                      <w:jc w:val="both"/>
                      <w:rPr>
                        <w:sz w:val="8"/>
                        <w:lang w:val="en-GB"/>
                      </w:rPr>
                    </w:pPr>
                    <w:r w:rsidRPr="00EB3603">
                      <w:rPr>
                        <w:sz w:val="14"/>
                        <w:lang w:val="en-GB"/>
                      </w:rPr>
                      <w:t>This project has received funding</w:t>
                    </w:r>
                    <w:r w:rsidR="00442E96">
                      <w:rPr>
                        <w:sz w:val="14"/>
                        <w:lang w:val="en-GB"/>
                      </w:rPr>
                      <w:t xml:space="preserve"> </w:t>
                    </w:r>
                    <w:r w:rsidRPr="00EB3603">
                      <w:rPr>
                        <w:sz w:val="14"/>
                        <w:lang w:val="en-GB"/>
                      </w:rPr>
                      <w:t>from the European Union’s Horizon 2020 research and innovation programme</w:t>
                    </w:r>
                    <w:r>
                      <w:rPr>
                        <w:sz w:val="14"/>
                        <w:lang w:val="en-GB"/>
                      </w:rPr>
                      <w:t xml:space="preserve"> under grant agreement No </w:t>
                    </w:r>
                    <w:r w:rsidR="00442E96">
                      <w:rPr>
                        <w:sz w:val="14"/>
                        <w:lang w:val="en-GB"/>
                      </w:rPr>
                      <w:t>101016967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  <w:lang w:val="en-GB" w:eastAsia="en-GB"/>
      </w:rPr>
      <w:drawing>
        <wp:inline distT="0" distB="0" distL="0" distR="0" wp14:anchorId="09DB0951" wp14:editId="33012A4A">
          <wp:extent cx="1179853" cy="652831"/>
          <wp:effectExtent l="0" t="0" r="1270" b="0"/>
          <wp:docPr id="15" name="Grafik 15" descr="C:\Users\simmat\AppData\Local\Microsoft\Windows\INetCache\Content.MSO\E547F1A7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simmat\AppData\Local\Microsoft\Windows\INetCache\Content.MSO\E547F1A7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9853" cy="6528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42E96">
      <w:t xml:space="preserve">                                           </w:t>
    </w:r>
    <w:r>
      <w:t xml:space="preserve"> </w:t>
    </w:r>
    <w:r w:rsidR="00593630">
      <w:t xml:space="preserve">   </w:t>
    </w:r>
    <w:r w:rsidR="00593630" w:rsidRPr="00AB09A8">
      <w:rPr>
        <w:noProof/>
        <w:lang w:val="en-GB" w:eastAsia="en-GB"/>
      </w:rPr>
      <w:drawing>
        <wp:inline distT="0" distB="0" distL="0" distR="0" wp14:anchorId="0E706502" wp14:editId="08DFC31D">
          <wp:extent cx="490542" cy="324000"/>
          <wp:effectExtent l="0" t="0" r="5080" b="0"/>
          <wp:docPr id="1" name="Grafik 1" descr="C:\Users\simmat\Downloads\eu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immat\Downloads\eu logo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0542" cy="32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64E4D5" w14:textId="77777777" w:rsidR="00691142" w:rsidRDefault="00691142" w:rsidP="00913D33">
      <w:pPr>
        <w:spacing w:after="0" w:line="240" w:lineRule="auto"/>
      </w:pPr>
      <w:r>
        <w:separator/>
      </w:r>
    </w:p>
  </w:footnote>
  <w:footnote w:type="continuationSeparator" w:id="0">
    <w:p w14:paraId="23CE17C0" w14:textId="77777777" w:rsidR="00691142" w:rsidRDefault="00691142" w:rsidP="00913D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768A7"/>
    <w:multiLevelType w:val="hybridMultilevel"/>
    <w:tmpl w:val="22D8FAC6"/>
    <w:lvl w:ilvl="0" w:tplc="26086D6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50BC9"/>
    <w:multiLevelType w:val="hybridMultilevel"/>
    <w:tmpl w:val="C86A0EBC"/>
    <w:lvl w:ilvl="0" w:tplc="26086D68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D32DC4"/>
    <w:multiLevelType w:val="hybridMultilevel"/>
    <w:tmpl w:val="B864758A"/>
    <w:lvl w:ilvl="0" w:tplc="26086D6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D13E3"/>
    <w:multiLevelType w:val="hybridMultilevel"/>
    <w:tmpl w:val="55F279B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070C9C"/>
    <w:multiLevelType w:val="hybridMultilevel"/>
    <w:tmpl w:val="023ABDB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C849A9"/>
    <w:multiLevelType w:val="hybridMultilevel"/>
    <w:tmpl w:val="45A64A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41789B"/>
    <w:multiLevelType w:val="hybridMultilevel"/>
    <w:tmpl w:val="51929FB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237C06"/>
    <w:multiLevelType w:val="hybridMultilevel"/>
    <w:tmpl w:val="DA628CA6"/>
    <w:lvl w:ilvl="0" w:tplc="26086D6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7944B3"/>
    <w:multiLevelType w:val="hybridMultilevel"/>
    <w:tmpl w:val="AF96AB2A"/>
    <w:lvl w:ilvl="0" w:tplc="26086D68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043182"/>
    <w:multiLevelType w:val="hybridMultilevel"/>
    <w:tmpl w:val="EBF812A2"/>
    <w:lvl w:ilvl="0" w:tplc="A38493D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530B4B"/>
    <w:multiLevelType w:val="hybridMultilevel"/>
    <w:tmpl w:val="E5EC46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94367D"/>
    <w:multiLevelType w:val="hybridMultilevel"/>
    <w:tmpl w:val="1B863E1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8"/>
  </w:num>
  <w:num w:numId="4">
    <w:abstractNumId w:val="0"/>
  </w:num>
  <w:num w:numId="5">
    <w:abstractNumId w:val="2"/>
  </w:num>
  <w:num w:numId="6">
    <w:abstractNumId w:val="7"/>
  </w:num>
  <w:num w:numId="7">
    <w:abstractNumId w:val="11"/>
  </w:num>
  <w:num w:numId="8">
    <w:abstractNumId w:val="6"/>
  </w:num>
  <w:num w:numId="9">
    <w:abstractNumId w:val="4"/>
  </w:num>
  <w:num w:numId="10">
    <w:abstractNumId w:val="10"/>
  </w:num>
  <w:num w:numId="11">
    <w:abstractNumId w:val="3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5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G2MDM2NzcxNbU0NDdX0lEKTi0uzszPAykwrAUAx1Mg5ywAAAA="/>
  </w:docVars>
  <w:rsids>
    <w:rsidRoot w:val="00913D33"/>
    <w:rsid w:val="00003493"/>
    <w:rsid w:val="00052DAF"/>
    <w:rsid w:val="000F1673"/>
    <w:rsid w:val="001179CF"/>
    <w:rsid w:val="001E75CB"/>
    <w:rsid w:val="0028065F"/>
    <w:rsid w:val="002E4017"/>
    <w:rsid w:val="002F6749"/>
    <w:rsid w:val="003A5901"/>
    <w:rsid w:val="003A5BD5"/>
    <w:rsid w:val="00440247"/>
    <w:rsid w:val="00442E96"/>
    <w:rsid w:val="0045303D"/>
    <w:rsid w:val="005513E4"/>
    <w:rsid w:val="00593630"/>
    <w:rsid w:val="00595D54"/>
    <w:rsid w:val="005A123E"/>
    <w:rsid w:val="005B79AE"/>
    <w:rsid w:val="005F7945"/>
    <w:rsid w:val="00691142"/>
    <w:rsid w:val="006A0699"/>
    <w:rsid w:val="007238AE"/>
    <w:rsid w:val="00723D0E"/>
    <w:rsid w:val="007A40A2"/>
    <w:rsid w:val="00885FF2"/>
    <w:rsid w:val="008F2099"/>
    <w:rsid w:val="00902817"/>
    <w:rsid w:val="00913D33"/>
    <w:rsid w:val="00947221"/>
    <w:rsid w:val="00980E50"/>
    <w:rsid w:val="0098747A"/>
    <w:rsid w:val="009908EF"/>
    <w:rsid w:val="009C59E2"/>
    <w:rsid w:val="00A74854"/>
    <w:rsid w:val="00A8722D"/>
    <w:rsid w:val="00AC2BAA"/>
    <w:rsid w:val="00AD44AC"/>
    <w:rsid w:val="00AD664D"/>
    <w:rsid w:val="00B205C8"/>
    <w:rsid w:val="00B4601A"/>
    <w:rsid w:val="00BA4040"/>
    <w:rsid w:val="00BF28D0"/>
    <w:rsid w:val="00C027E3"/>
    <w:rsid w:val="00D4326B"/>
    <w:rsid w:val="00DB0635"/>
    <w:rsid w:val="00DB3B5D"/>
    <w:rsid w:val="00DD5F6C"/>
    <w:rsid w:val="00E3177D"/>
    <w:rsid w:val="00EB3603"/>
    <w:rsid w:val="00F827C0"/>
    <w:rsid w:val="00F95BAE"/>
    <w:rsid w:val="00FB472F"/>
    <w:rsid w:val="00FF1D96"/>
    <w:rsid w:val="484926B3"/>
    <w:rsid w:val="710DC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8E42EFD"/>
  <w15:chartTrackingRefBased/>
  <w15:docId w15:val="{042D10A6-7814-416B-A279-F73CB19A0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Normal"/>
    <w:link w:val="Naslov1Char"/>
    <w:uiPriority w:val="9"/>
    <w:qFormat/>
    <w:rsid w:val="002F67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52D9A7"/>
      <w:sz w:val="36"/>
      <w:szCs w:val="32"/>
    </w:rPr>
  </w:style>
  <w:style w:type="paragraph" w:styleId="Naslov2">
    <w:name w:val="heading 2"/>
    <w:basedOn w:val="Normal"/>
    <w:next w:val="Normal"/>
    <w:link w:val="Naslov2Char"/>
    <w:uiPriority w:val="9"/>
    <w:semiHidden/>
    <w:unhideWhenUsed/>
    <w:qFormat/>
    <w:rsid w:val="002F67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52D9A7"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9C59E2"/>
    <w:pPr>
      <w:spacing w:after="0" w:line="240" w:lineRule="auto"/>
      <w:jc w:val="both"/>
    </w:pPr>
  </w:style>
  <w:style w:type="character" w:customStyle="1" w:styleId="Naslov1Char">
    <w:name w:val="Naslov 1 Char"/>
    <w:basedOn w:val="Zadanifontodlomka"/>
    <w:link w:val="Naslov1"/>
    <w:uiPriority w:val="9"/>
    <w:rsid w:val="002F6749"/>
    <w:rPr>
      <w:rFonts w:asciiTheme="majorHAnsi" w:eastAsiaTheme="majorEastAsia" w:hAnsiTheme="majorHAnsi" w:cstheme="majorBidi"/>
      <w:b/>
      <w:color w:val="52D9A7"/>
      <w:sz w:val="36"/>
      <w:szCs w:val="32"/>
    </w:rPr>
  </w:style>
  <w:style w:type="paragraph" w:styleId="Zaglavlje">
    <w:name w:val="header"/>
    <w:basedOn w:val="Normal"/>
    <w:link w:val="ZaglavljeChar"/>
    <w:uiPriority w:val="99"/>
    <w:unhideWhenUsed/>
    <w:rsid w:val="00913D3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913D33"/>
  </w:style>
  <w:style w:type="paragraph" w:styleId="Podnoje">
    <w:name w:val="footer"/>
    <w:basedOn w:val="Normal"/>
    <w:link w:val="PodnojeChar"/>
    <w:uiPriority w:val="99"/>
    <w:unhideWhenUsed/>
    <w:rsid w:val="00913D3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913D33"/>
  </w:style>
  <w:style w:type="character" w:customStyle="1" w:styleId="Naslov2Char">
    <w:name w:val="Naslov 2 Char"/>
    <w:basedOn w:val="Zadanifontodlomka"/>
    <w:link w:val="Naslov2"/>
    <w:uiPriority w:val="9"/>
    <w:semiHidden/>
    <w:rsid w:val="002F6749"/>
    <w:rPr>
      <w:rFonts w:asciiTheme="majorHAnsi" w:eastAsiaTheme="majorEastAsia" w:hAnsiTheme="majorHAnsi" w:cstheme="majorBidi"/>
      <w:color w:val="52D9A7"/>
      <w:sz w:val="26"/>
      <w:szCs w:val="26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9874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98747A"/>
    <w:rPr>
      <w:rFonts w:ascii="Segoe U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98747A"/>
    <w:rPr>
      <w:color w:val="0563C1" w:themeColor="hyperlink"/>
      <w:u w:val="single"/>
    </w:rPr>
  </w:style>
  <w:style w:type="character" w:styleId="Referencakomentara">
    <w:name w:val="annotation reference"/>
    <w:basedOn w:val="Zadanifontodlomka"/>
    <w:uiPriority w:val="99"/>
    <w:semiHidden/>
    <w:unhideWhenUsed/>
    <w:rsid w:val="00C027E3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C027E3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C027E3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C027E3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C027E3"/>
    <w:rPr>
      <w:b/>
      <w:bCs/>
      <w:sz w:val="20"/>
      <w:szCs w:val="20"/>
    </w:rPr>
  </w:style>
  <w:style w:type="paragraph" w:styleId="Odlomakpopisa">
    <w:name w:val="List Paragraph"/>
    <w:basedOn w:val="Normal"/>
    <w:uiPriority w:val="34"/>
    <w:qFormat/>
    <w:rsid w:val="005A123E"/>
    <w:pPr>
      <w:ind w:left="720"/>
      <w:contextualSpacing/>
    </w:pPr>
  </w:style>
  <w:style w:type="character" w:styleId="Istaknuto">
    <w:name w:val="Emphasis"/>
    <w:basedOn w:val="Zadanifontodlomka"/>
    <w:uiPriority w:val="20"/>
    <w:qFormat/>
    <w:rsid w:val="005F7945"/>
    <w:rPr>
      <w:i/>
      <w:iCs/>
    </w:rPr>
  </w:style>
  <w:style w:type="table" w:styleId="Reetkatablice">
    <w:name w:val="Table Grid"/>
    <w:basedOn w:val="Obinatablica"/>
    <w:uiPriority w:val="39"/>
    <w:rsid w:val="00595D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5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1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7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2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doktorska@uniri.hr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29E4B6BA47754F96ECFB020047C1DD" ma:contentTypeVersion="4" ma:contentTypeDescription="Create a new document." ma:contentTypeScope="" ma:versionID="2642c36bef77a67d9749586ac0ae1dac">
  <xsd:schema xmlns:xsd="http://www.w3.org/2001/XMLSchema" xmlns:xs="http://www.w3.org/2001/XMLSchema" xmlns:p="http://schemas.microsoft.com/office/2006/metadata/properties" xmlns:ns2="f47ed5be-c595-4ce1-b170-cbc1b2741521" xmlns:ns3="5502d507-ce44-4a9e-84a0-12c10d8b8aea" targetNamespace="http://schemas.microsoft.com/office/2006/metadata/properties" ma:root="true" ma:fieldsID="b3363d0800430eaaed48858f9c9973f4" ns2:_="" ns3:_="">
    <xsd:import namespace="f47ed5be-c595-4ce1-b170-cbc1b2741521"/>
    <xsd:import namespace="5502d507-ce44-4a9e-84a0-12c10d8b8a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7ed5be-c595-4ce1-b170-cbc1b27415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02d507-ce44-4a9e-84a0-12c10d8b8ae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E75DF9-383E-4CC2-BD34-8C35169D11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81D32F-D358-4626-81D9-164AEB87D67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3365420-4CE2-45AC-95C9-39C06AADAE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7ed5be-c595-4ce1-b170-cbc1b2741521"/>
    <ds:schemaRef ds:uri="5502d507-ce44-4a9e-84a0-12c10d8b8a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4CE1073-ADFF-46F2-B688-4830437008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mat, Charlotte</dc:creator>
  <cp:keywords/>
  <dc:description/>
  <cp:lastModifiedBy>Saša Zelenika</cp:lastModifiedBy>
  <cp:revision>3</cp:revision>
  <dcterms:created xsi:type="dcterms:W3CDTF">2023-04-03T12:41:00Z</dcterms:created>
  <dcterms:modified xsi:type="dcterms:W3CDTF">2023-04-03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29E4B6BA47754F96ECFB020047C1DD</vt:lpwstr>
  </property>
</Properties>
</file>